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1D3EB" w14:textId="77777777" w:rsidR="004D77BC" w:rsidRDefault="008D04E3"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4AFBBB48" wp14:editId="0F1B8300">
            <wp:simplePos x="0" y="0"/>
            <wp:positionH relativeFrom="column">
              <wp:posOffset>-480060</wp:posOffset>
            </wp:positionH>
            <wp:positionV relativeFrom="paragraph">
              <wp:posOffset>3642360</wp:posOffset>
            </wp:positionV>
            <wp:extent cx="6410325" cy="3343275"/>
            <wp:effectExtent l="0" t="0" r="9525" b="9525"/>
            <wp:wrapNone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anchor>
        </w:drawing>
      </w:r>
      <w:r w:rsidR="00F453DB"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340902CA" wp14:editId="58BCDCF8">
            <wp:simplePos x="0" y="0"/>
            <wp:positionH relativeFrom="column">
              <wp:posOffset>-480060</wp:posOffset>
            </wp:positionH>
            <wp:positionV relativeFrom="paragraph">
              <wp:posOffset>3810</wp:posOffset>
            </wp:positionV>
            <wp:extent cx="6410325" cy="3343275"/>
            <wp:effectExtent l="0" t="0" r="9525" b="9525"/>
            <wp:wrapTopAndBottom/>
            <wp:docPr id="46" name="Chart 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anchor>
        </w:drawing>
      </w:r>
    </w:p>
    <w:sectPr w:rsidR="004D77B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TYwMDcytDA2MTVR0lEKTi0uzszPAykwrwUARko/tywAAAA="/>
  </w:docVars>
  <w:rsids>
    <w:rsidRoot w:val="009F20D4"/>
    <w:rsid w:val="0011150D"/>
    <w:rsid w:val="0039795F"/>
    <w:rsid w:val="004D77BC"/>
    <w:rsid w:val="005A1DAF"/>
    <w:rsid w:val="00674DD1"/>
    <w:rsid w:val="008D04E3"/>
    <w:rsid w:val="00924C58"/>
    <w:rsid w:val="009F20D4"/>
    <w:rsid w:val="00BB53E4"/>
    <w:rsid w:val="00C14FC1"/>
    <w:rsid w:val="00CB03CD"/>
    <w:rsid w:val="00CC0E33"/>
    <w:rsid w:val="00EB1F9D"/>
    <w:rsid w:val="00F4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FF67C"/>
  <w15:chartTrackingRefBased/>
  <w15:docId w15:val="{EB70E51B-5138-42E1-9F01-428E63E3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tracts by Managers&lt;&lt;foreach [m in managers]&gt;&gt;&lt;&lt;x [m.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unt&lt;&lt;y [m.Contracts.Count()]&gt;&gt;&lt;&lt;seriesColor ["Red"]&gt;&gt;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58-4E1D-94F1-88E85BBCD78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otal Price (MUSD)&lt;&lt;y [m.Contracts.Sum(c =&gt; c.Price) / 1000000]&gt;&gt;&lt;&lt;seriesColor ["#F08080"]&gt;&gt;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E58-4E1D-94F1-88E85BBCD7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33202928"/>
        <c:axId val="333205280"/>
      </c:lineChart>
      <c:catAx>
        <c:axId val="333202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5280"/>
        <c:crosses val="autoZero"/>
        <c:auto val="1"/>
        <c:lblAlgn val="ctr"/>
        <c:lblOffset val="100"/>
        <c:noMultiLvlLbl val="0"/>
      </c:catAx>
      <c:valAx>
        <c:axId val="333205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2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tracts by Managers&lt;&lt;foreach [m in managers]&gt;&gt;&lt;&lt;x [m.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unt&lt;&lt;y [m.Contracts.Count()]&gt;&gt;&lt;&lt;seriesColor ["Red"]&gt;&gt;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5DC-4529-BC8D-8627B9E9E0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33202928"/>
        <c:axId val="333205280"/>
      </c:barChart>
      <c:lineChart>
        <c:grouping val="standar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Total Price (MUSD)&lt;&lt;y [m.Contracts.Sum(c =&gt; c.Price) / 1000000]&gt;&gt;&lt;&lt;seriesColor ["0xFFFF00"]&gt;&gt;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5DC-4529-BC8D-8627B9E9E0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33202928"/>
        <c:axId val="333205280"/>
      </c:lineChart>
      <c:catAx>
        <c:axId val="333202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5280"/>
        <c:crosses val="autoZero"/>
        <c:auto val="1"/>
        <c:lblAlgn val="ctr"/>
        <c:lblOffset val="100"/>
        <c:noMultiLvlLbl val="0"/>
      </c:catAx>
      <c:valAx>
        <c:axId val="333205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2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13</cp:revision>
  <dcterms:created xsi:type="dcterms:W3CDTF">2018-03-23T01:43:00Z</dcterms:created>
  <dcterms:modified xsi:type="dcterms:W3CDTF">2022-01-20T09:13:00Z</dcterms:modified>
</cp:coreProperties>
</file>